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E0A" w:rsidRDefault="002059D9">
      <w:pPr>
        <w:pStyle w:val="a4"/>
      </w:pPr>
      <w:r>
        <w:t>Отчёт по лабораторной работе 10</w:t>
      </w:r>
    </w:p>
    <w:p w:rsidR="002F4E0A" w:rsidRDefault="002059D9">
      <w:pPr>
        <w:pStyle w:val="a5"/>
      </w:pPr>
      <w:r>
        <w:t>Работа с файлами средствами Nasm</w:t>
      </w:r>
    </w:p>
    <w:p w:rsidR="002F4E0A" w:rsidRDefault="00C90F80">
      <w:pPr>
        <w:pStyle w:val="Author"/>
      </w:pPr>
      <w:r>
        <w:t>Останин Владислав Александрович</w:t>
      </w:r>
      <w:r w:rsidR="002059D9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4813569"/>
        <w:docPartObj>
          <w:docPartGallery w:val="Table of Contents"/>
          <w:docPartUnique/>
        </w:docPartObj>
      </w:sdtPr>
      <w:sdtEndPr/>
      <w:sdtContent>
        <w:p w:rsidR="002F4E0A" w:rsidRDefault="002059D9">
          <w:pPr>
            <w:pStyle w:val="ae"/>
          </w:pPr>
          <w:r>
            <w:t>Содержание</w:t>
          </w:r>
        </w:p>
        <w:p w:rsidR="002F4E0A" w:rsidRDefault="002059D9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2F4E0A" w:rsidRDefault="002059D9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2F4E0A" w:rsidRDefault="002059D9">
      <w:pPr>
        <w:pStyle w:val="FirstParagraph"/>
      </w:pPr>
      <w:r>
        <w:t>Целью работы является приобретение навыков написания программ для работы с файлами.</w:t>
      </w:r>
    </w:p>
    <w:p w:rsidR="002F4E0A" w:rsidRDefault="002059D9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:rsidR="002F4E0A" w:rsidRDefault="002059D9">
      <w:pPr>
        <w:numPr>
          <w:ilvl w:val="0"/>
          <w:numId w:val="2"/>
        </w:numPr>
      </w:pPr>
      <w:r>
        <w:t>Создайте каталог для программам лабораторной работы № 10, перейдите в него и создайте файл lab10-1.asm и readme.txt:</w:t>
      </w:r>
    </w:p>
    <w:p w:rsidR="002F4E0A" w:rsidRDefault="002059D9">
      <w:pPr>
        <w:numPr>
          <w:ilvl w:val="0"/>
          <w:numId w:val="2"/>
        </w:numPr>
      </w:pPr>
      <w:r>
        <w:t>Введите в файл lab11-1</w:t>
      </w:r>
      <w:r>
        <w:t>.asm текст программы из листинга 10.1 (Программа записи в файл сообщения). Создайте исполняемый файл и проверьте его работу.</w:t>
      </w:r>
    </w:p>
    <w:p w:rsidR="002F4E0A" w:rsidRDefault="00C90F80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57AF0E74" wp14:editId="1AC3E829">
            <wp:extent cx="6152515" cy="75641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56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E0A" w:rsidRDefault="002059D9">
      <w:pPr>
        <w:pStyle w:val="ImageCaption"/>
      </w:pPr>
      <w:r>
        <w:t>Figure 1: Файл lab10-1.asm</w:t>
      </w:r>
    </w:p>
    <w:p w:rsidR="002F4E0A" w:rsidRDefault="00C90F80">
      <w:pPr>
        <w:pStyle w:val="CaptionedFigure"/>
      </w:pPr>
      <w:bookmarkStart w:id="3" w:name="fig:002"/>
      <w:bookmarkEnd w:id="2"/>
      <w:r>
        <w:rPr>
          <w:noProof/>
        </w:rPr>
        <w:lastRenderedPageBreak/>
        <w:drawing>
          <wp:inline distT="0" distB="0" distL="0" distR="0" wp14:anchorId="3128C72D" wp14:editId="41D36B85">
            <wp:extent cx="6152515" cy="2143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E0A" w:rsidRDefault="002059D9">
      <w:pPr>
        <w:pStyle w:val="ImageCaption"/>
      </w:pPr>
      <w:r>
        <w:t>Figure 2: Работа программы lab10-1.asm</w:t>
      </w:r>
    </w:p>
    <w:bookmarkEnd w:id="3"/>
    <w:p w:rsidR="002F4E0A" w:rsidRDefault="002059D9">
      <w:pPr>
        <w:pStyle w:val="Compact"/>
        <w:numPr>
          <w:ilvl w:val="0"/>
          <w:numId w:val="3"/>
        </w:numPr>
      </w:pPr>
      <w:r>
        <w:t>С помощью команды chmod измените права доступа к исполняемому</w:t>
      </w:r>
      <w:r>
        <w:t xml:space="preserve"> файлу lab10-1, запретив его выполнение. Попытайтесь выполнить файл. Объясните результат. Файл не запускается, поскольку запуск запрещен.</w:t>
      </w:r>
    </w:p>
    <w:p w:rsidR="002F4E0A" w:rsidRDefault="00E13973">
      <w:pPr>
        <w:pStyle w:val="CaptionedFigure"/>
      </w:pPr>
      <w:r>
        <w:rPr>
          <w:noProof/>
        </w:rPr>
        <w:drawing>
          <wp:inline distT="0" distB="0" distL="0" distR="0" wp14:anchorId="6C791377" wp14:editId="551D1C4F">
            <wp:extent cx="6152515" cy="114236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E0A" w:rsidRDefault="002059D9">
      <w:pPr>
        <w:pStyle w:val="ImageCaption"/>
      </w:pPr>
      <w:r>
        <w:t>Figure 3: файл с запретом выполнения</w:t>
      </w:r>
    </w:p>
    <w:p w:rsidR="002F4E0A" w:rsidRDefault="002059D9">
      <w:pPr>
        <w:pStyle w:val="Compact"/>
        <w:numPr>
          <w:ilvl w:val="0"/>
          <w:numId w:val="4"/>
        </w:numPr>
      </w:pPr>
      <w:r>
        <w:t xml:space="preserve">С помощью команды </w:t>
      </w:r>
      <w:proofErr w:type="spellStart"/>
      <w:r>
        <w:t>chmod</w:t>
      </w:r>
      <w:proofErr w:type="spellEnd"/>
      <w:r>
        <w:t xml:space="preserve"> измените права доступа к файлу lab10-1.asm с исходным т</w:t>
      </w:r>
      <w:r>
        <w:t xml:space="preserve">екстом </w:t>
      </w:r>
      <w:proofErr w:type="gramStart"/>
      <w:r>
        <w:t>программы,добавив</w:t>
      </w:r>
      <w:proofErr w:type="gramEnd"/>
      <w:r>
        <w:t xml:space="preserve"> права на исполнение. Попытайтесь выполнить его и объясните результат Файл запускается и терминал пытается выполнить его содержимое как консольные команды.</w:t>
      </w:r>
    </w:p>
    <w:p w:rsidR="002F4E0A" w:rsidRDefault="00E13973">
      <w:pPr>
        <w:pStyle w:val="CaptionedFigure"/>
      </w:pPr>
      <w:bookmarkStart w:id="4" w:name="fig:004"/>
      <w:r>
        <w:rPr>
          <w:noProof/>
        </w:rPr>
        <w:lastRenderedPageBreak/>
        <w:drawing>
          <wp:inline distT="0" distB="0" distL="0" distR="0" wp14:anchorId="57DDDAC4" wp14:editId="5B99DE64">
            <wp:extent cx="6152515" cy="29845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E0A" w:rsidRDefault="002059D9">
      <w:pPr>
        <w:pStyle w:val="ImageCaption"/>
      </w:pPr>
      <w:r>
        <w:t>Figure 4: файл asm с разрешением на выполнение</w:t>
      </w:r>
    </w:p>
    <w:bookmarkEnd w:id="4"/>
    <w:p w:rsidR="002F4E0A" w:rsidRDefault="002059D9">
      <w:pPr>
        <w:pStyle w:val="Compact"/>
        <w:numPr>
          <w:ilvl w:val="0"/>
          <w:numId w:val="5"/>
        </w:numPr>
      </w:pPr>
      <w:r>
        <w:t xml:space="preserve">Предоставить права доступа </w:t>
      </w:r>
      <w:r>
        <w:t>к файлу readme.txt в соответствии с вариантом в таблице 10.4. Проверить правильность выполнения с помощью команды ls -l.</w:t>
      </w:r>
    </w:p>
    <w:p w:rsidR="002F4E0A" w:rsidRDefault="002059D9">
      <w:pPr>
        <w:pStyle w:val="FirstParagraph"/>
      </w:pPr>
      <w:r>
        <w:t xml:space="preserve">для варианта 1: </w:t>
      </w:r>
      <w:r>
        <w:rPr>
          <w:rStyle w:val="VerbatimChar"/>
        </w:rPr>
        <w:t>--x -wx rwx</w:t>
      </w:r>
    </w:p>
    <w:p w:rsidR="002F4E0A" w:rsidRDefault="00E13973">
      <w:pPr>
        <w:pStyle w:val="CaptionedFigure"/>
      </w:pPr>
      <w:bookmarkStart w:id="5" w:name="fig:005"/>
      <w:r>
        <w:rPr>
          <w:noProof/>
        </w:rPr>
        <w:drawing>
          <wp:inline distT="0" distB="0" distL="0" distR="0" wp14:anchorId="01A8142F" wp14:editId="3F9EF8B5">
            <wp:extent cx="6152515" cy="91249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E0A" w:rsidRDefault="002059D9">
      <w:pPr>
        <w:pStyle w:val="ImageCaption"/>
      </w:pPr>
      <w:r>
        <w:t>Figure 5: установка прав</w:t>
      </w:r>
    </w:p>
    <w:bookmarkEnd w:id="5"/>
    <w:p w:rsidR="002F4E0A" w:rsidRDefault="002059D9">
      <w:pPr>
        <w:pStyle w:val="Compact"/>
        <w:numPr>
          <w:ilvl w:val="0"/>
          <w:numId w:val="6"/>
        </w:numPr>
      </w:pPr>
      <w:r>
        <w:t>Напишите программу работающую по следующему алгоритму:</w:t>
      </w:r>
    </w:p>
    <w:p w:rsidR="002F4E0A" w:rsidRDefault="002059D9">
      <w:pPr>
        <w:numPr>
          <w:ilvl w:val="0"/>
          <w:numId w:val="7"/>
        </w:numPr>
      </w:pPr>
      <w:r>
        <w:t>Вывод приглашения “Как Вас зовут?”</w:t>
      </w:r>
    </w:p>
    <w:p w:rsidR="002F4E0A" w:rsidRDefault="002059D9">
      <w:pPr>
        <w:numPr>
          <w:ilvl w:val="0"/>
          <w:numId w:val="7"/>
        </w:numPr>
      </w:pPr>
      <w:r>
        <w:t>ввести с клавиатуры свои фамилию и имя</w:t>
      </w:r>
    </w:p>
    <w:p w:rsidR="002F4E0A" w:rsidRDefault="002059D9">
      <w:pPr>
        <w:numPr>
          <w:ilvl w:val="0"/>
          <w:numId w:val="7"/>
        </w:numPr>
      </w:pPr>
      <w:r>
        <w:t>создать файл с именем name.txt</w:t>
      </w:r>
    </w:p>
    <w:p w:rsidR="002F4E0A" w:rsidRDefault="002059D9">
      <w:pPr>
        <w:numPr>
          <w:ilvl w:val="0"/>
          <w:numId w:val="7"/>
        </w:numPr>
      </w:pPr>
      <w:r>
        <w:t>записать в файл сообщение “Меня зовут”</w:t>
      </w:r>
    </w:p>
    <w:p w:rsidR="002F4E0A" w:rsidRDefault="002059D9">
      <w:pPr>
        <w:numPr>
          <w:ilvl w:val="0"/>
          <w:numId w:val="7"/>
        </w:numPr>
      </w:pPr>
      <w:r>
        <w:t>дописать в файл строку введенную с клавиатуры</w:t>
      </w:r>
    </w:p>
    <w:p w:rsidR="002F4E0A" w:rsidRDefault="002059D9">
      <w:pPr>
        <w:numPr>
          <w:ilvl w:val="0"/>
          <w:numId w:val="7"/>
        </w:numPr>
      </w:pPr>
      <w:r>
        <w:t>закрыть фай</w:t>
      </w:r>
      <w:r>
        <w:t>л</w:t>
      </w:r>
    </w:p>
    <w:p w:rsidR="002F4E0A" w:rsidRDefault="00EE5E7F">
      <w:pPr>
        <w:pStyle w:val="CaptionedFigure"/>
      </w:pPr>
      <w:bookmarkStart w:id="6" w:name="fig:006"/>
      <w:r>
        <w:rPr>
          <w:noProof/>
        </w:rPr>
        <w:lastRenderedPageBreak/>
        <w:drawing>
          <wp:inline distT="0" distB="0" distL="0" distR="0" wp14:anchorId="1B78943D" wp14:editId="05BBD22D">
            <wp:extent cx="6152515" cy="855599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55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_GoBack"/>
      <w:bookmarkEnd w:id="7"/>
    </w:p>
    <w:p w:rsidR="002F4E0A" w:rsidRDefault="002059D9">
      <w:pPr>
        <w:pStyle w:val="ImageCaption"/>
      </w:pPr>
      <w:r>
        <w:lastRenderedPageBreak/>
        <w:t>Figure 6: программа lab10-2.asm</w:t>
      </w:r>
    </w:p>
    <w:p w:rsidR="002F4E0A" w:rsidRDefault="00EE5E7F">
      <w:pPr>
        <w:pStyle w:val="CaptionedFigure"/>
      </w:pPr>
      <w:bookmarkStart w:id="8" w:name="fig:007"/>
      <w:bookmarkEnd w:id="6"/>
      <w:r>
        <w:rPr>
          <w:noProof/>
        </w:rPr>
        <w:drawing>
          <wp:inline distT="0" distB="0" distL="0" distR="0" wp14:anchorId="37FF9D40" wp14:editId="08F139A1">
            <wp:extent cx="6152515" cy="19399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E0A" w:rsidRDefault="002059D9">
      <w:pPr>
        <w:pStyle w:val="ImageCaption"/>
      </w:pPr>
      <w:r>
        <w:t>Figure 7: работа программы lab10-2.asm</w:t>
      </w:r>
    </w:p>
    <w:p w:rsidR="002F4E0A" w:rsidRDefault="002059D9">
      <w:pPr>
        <w:pStyle w:val="1"/>
      </w:pPr>
      <w:bookmarkStart w:id="9" w:name="выводы"/>
      <w:bookmarkEnd w:id="1"/>
      <w:bookmarkEnd w:id="8"/>
      <w:r>
        <w:rPr>
          <w:rStyle w:val="SectionNumber"/>
        </w:rPr>
        <w:t>3</w:t>
      </w:r>
      <w:r>
        <w:tab/>
        <w:t>Выводы</w:t>
      </w:r>
    </w:p>
    <w:p w:rsidR="002F4E0A" w:rsidRDefault="002059D9">
      <w:pPr>
        <w:pStyle w:val="FirstParagraph"/>
      </w:pPr>
      <w:r>
        <w:t>Освоили работy с файлами и правами доступа.</w:t>
      </w:r>
      <w:bookmarkEnd w:id="9"/>
    </w:p>
    <w:sectPr w:rsidR="002F4E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9D9" w:rsidRDefault="002059D9">
      <w:pPr>
        <w:spacing w:after="0"/>
      </w:pPr>
      <w:r>
        <w:separator/>
      </w:r>
    </w:p>
  </w:endnote>
  <w:endnote w:type="continuationSeparator" w:id="0">
    <w:p w:rsidR="002059D9" w:rsidRDefault="002059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9D9" w:rsidRDefault="002059D9">
      <w:r>
        <w:separator/>
      </w:r>
    </w:p>
  </w:footnote>
  <w:footnote w:type="continuationSeparator" w:id="0">
    <w:p w:rsidR="002059D9" w:rsidRDefault="00205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ECA6D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CEE90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6C0C0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BC1D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502B4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350064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2E64F7D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4E0A"/>
    <w:rsid w:val="002059D9"/>
    <w:rsid w:val="002F4E0A"/>
    <w:rsid w:val="00C90F80"/>
    <w:rsid w:val="00E13973"/>
    <w:rsid w:val="00E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DBA06"/>
  <w15:docId w15:val="{7DDDACF7-D0B3-4202-80DE-6319E9FA0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10</vt:lpstr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убанов Юсуф Жура угли НПМбв-01-21</dc:creator>
  <cp:keywords/>
  <cp:lastModifiedBy>VLad 12345</cp:lastModifiedBy>
  <cp:revision>2</cp:revision>
  <dcterms:created xsi:type="dcterms:W3CDTF">2023-12-10T09:20:00Z</dcterms:created>
  <dcterms:modified xsi:type="dcterms:W3CDTF">2023-12-10T15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